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0758275D" w:rsidR="00126829" w:rsidRDefault="00405AC2" w:rsidP="006357C3">
      <w:pPr>
        <w:pStyle w:val="Title"/>
      </w:pPr>
      <w:r>
        <w:t>Drift Car</w:t>
      </w:r>
      <w:r w:rsidR="006357C3">
        <w:t xml:space="preserve"> Game</w:t>
      </w:r>
    </w:p>
    <w:p w14:paraId="2ECA8FEB" w14:textId="7E9A421C" w:rsidR="006357C3" w:rsidRDefault="006357C3" w:rsidP="006357C3">
      <w:pPr>
        <w:pStyle w:val="Subtitle"/>
      </w:pPr>
      <w:r>
        <w:t>Godot</w:t>
      </w:r>
      <w:r w:rsidR="00EB15ED">
        <w:t xml:space="preserve"> 4</w:t>
      </w:r>
      <w:r>
        <w:t xml:space="preserve"> Tutorial</w:t>
      </w:r>
    </w:p>
    <w:p w14:paraId="01DFBAA4" w14:textId="72FAB1D6" w:rsidR="006357C3" w:rsidRDefault="006357C3" w:rsidP="006357C3">
      <w:pPr>
        <w:pStyle w:val="Heading1"/>
      </w:pPr>
      <w:r>
        <w:t>Create the scene</w:t>
      </w:r>
    </w:p>
    <w:p w14:paraId="0551F752" w14:textId="002B689D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Create a new </w:t>
      </w:r>
      <w:r w:rsidR="00F055A1">
        <w:t>scene</w:t>
      </w:r>
      <w:r w:rsidR="008B2A21">
        <w:t>.</w:t>
      </w:r>
    </w:p>
    <w:p w14:paraId="7AF18A7F" w14:textId="087F0FA2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Choose </w:t>
      </w:r>
      <w:r w:rsidR="00ED7EDF">
        <w:t>3</w:t>
      </w:r>
      <w:r>
        <w:t>D Scene</w:t>
      </w:r>
      <w:r w:rsidR="00462E2A">
        <w:t>, then save the scene.</w:t>
      </w:r>
    </w:p>
    <w:p w14:paraId="17346CA4" w14:textId="522906C8" w:rsidR="006357C3" w:rsidRDefault="00BC5E38" w:rsidP="006357C3">
      <w:pPr>
        <w:ind w:firstLine="360"/>
      </w:pPr>
      <w:r w:rsidRPr="00BC5E38">
        <w:rPr>
          <w:noProof/>
        </w:rPr>
        <w:drawing>
          <wp:inline distT="0" distB="0" distL="0" distR="0" wp14:anchorId="5BA0FACD" wp14:editId="461EF2E2">
            <wp:extent cx="1405069" cy="122872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17421" cy="1239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1BD82EDA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Put the </w:t>
      </w:r>
      <w:r w:rsidR="009843F2">
        <w:t>car</w:t>
      </w:r>
      <w:r>
        <w:t xml:space="preserve"> </w:t>
      </w:r>
      <w:r w:rsidR="00D7151C">
        <w:t>file</w:t>
      </w:r>
      <w:r w:rsidR="00D45255">
        <w:t xml:space="preserve"> </w:t>
      </w:r>
      <w:r w:rsidR="009843F2">
        <w:t>and the track file</w:t>
      </w:r>
      <w:r w:rsidR="00D45255">
        <w:t xml:space="preserve"> </w:t>
      </w:r>
      <w:r>
        <w:t>in</w:t>
      </w:r>
      <w:r w:rsidR="00D45255">
        <w:t>to</w:t>
      </w:r>
      <w:r>
        <w:t xml:space="preserve"> the project folder.</w:t>
      </w:r>
    </w:p>
    <w:p w14:paraId="67FBB420" w14:textId="6D8D096F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69BF9F2D" wp14:editId="5BF1FA9F">
            <wp:extent cx="2066925" cy="1648465"/>
            <wp:effectExtent l="0" t="0" r="0" b="889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6"/>
                    <a:srcRect t="26227"/>
                    <a:stretch/>
                  </pic:blipFill>
                  <pic:spPr bwMode="auto">
                    <a:xfrm>
                      <a:off x="0" y="0"/>
                      <a:ext cx="2073690" cy="1653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01F35D" w14:textId="48D3EEAB" w:rsidR="00983B2A" w:rsidRDefault="00821E04" w:rsidP="00983B2A">
      <w:pPr>
        <w:pStyle w:val="Heading1"/>
      </w:pPr>
      <w:r>
        <w:t>Set up the camera</w:t>
      </w:r>
    </w:p>
    <w:p w14:paraId="220AE903" w14:textId="35A04F26" w:rsidR="009F4002" w:rsidRDefault="008D336E" w:rsidP="00DE4C52">
      <w:pPr>
        <w:pStyle w:val="ListParagraph"/>
        <w:numPr>
          <w:ilvl w:val="0"/>
          <w:numId w:val="2"/>
        </w:numPr>
      </w:pPr>
      <w:r>
        <w:t>Add a Camera child to</w:t>
      </w:r>
      <w:r w:rsidR="003067A3">
        <w:t xml:space="preserve"> the </w:t>
      </w:r>
      <w:r w:rsidR="00FC0A5E">
        <w:t>Node3D</w:t>
      </w:r>
      <w:r w:rsidR="003067A3">
        <w:t xml:space="preserve"> node</w:t>
      </w:r>
      <w:r w:rsidR="006357C3">
        <w:t>.</w:t>
      </w:r>
    </w:p>
    <w:p w14:paraId="397DF948" w14:textId="169CDA63" w:rsidR="00333669" w:rsidRDefault="002E60EF" w:rsidP="00DC0698">
      <w:pPr>
        <w:ind w:left="360"/>
      </w:pPr>
      <w:r w:rsidRPr="002E60EF">
        <w:rPr>
          <w:noProof/>
        </w:rPr>
        <w:drawing>
          <wp:inline distT="0" distB="0" distL="0" distR="0" wp14:anchorId="1A72D19F" wp14:editId="55A1DCF4">
            <wp:extent cx="1790700" cy="354131"/>
            <wp:effectExtent l="0" t="0" r="0" b="8255"/>
            <wp:docPr id="1941868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86836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28970" cy="361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11D0FABE" w14:textId="4819F655" w:rsidR="004D6815" w:rsidRDefault="00DC0698" w:rsidP="009B08D6">
      <w:pPr>
        <w:pStyle w:val="ListParagraph"/>
        <w:numPr>
          <w:ilvl w:val="0"/>
          <w:numId w:val="2"/>
        </w:numPr>
      </w:pPr>
      <w:r>
        <w:t xml:space="preserve">In the Inspector, </w:t>
      </w:r>
      <w:r w:rsidR="000D7337">
        <w:t>open the Transform section</w:t>
      </w:r>
      <w:r w:rsidR="00F928A4">
        <w:t>.</w:t>
      </w:r>
    </w:p>
    <w:p w14:paraId="45349106" w14:textId="66E27B63" w:rsidR="009B08D6" w:rsidRDefault="00DF4619" w:rsidP="008774F1">
      <w:pPr>
        <w:ind w:left="360"/>
      </w:pPr>
      <w:r w:rsidRPr="00DF4619">
        <w:rPr>
          <w:noProof/>
        </w:rPr>
        <w:drawing>
          <wp:inline distT="0" distB="0" distL="0" distR="0" wp14:anchorId="19A47EF3" wp14:editId="43EF9A34">
            <wp:extent cx="1318260" cy="611449"/>
            <wp:effectExtent l="0" t="0" r="0" b="0"/>
            <wp:docPr id="86996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9675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30168" cy="616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5B67" w14:textId="77777777" w:rsidR="009B08D6" w:rsidRDefault="009B08D6" w:rsidP="008774F1">
      <w:pPr>
        <w:ind w:left="360"/>
      </w:pPr>
    </w:p>
    <w:p w14:paraId="0A8FE934" w14:textId="59FBA26B" w:rsidR="00E52B82" w:rsidRDefault="00C749E1" w:rsidP="00E52B82">
      <w:pPr>
        <w:pStyle w:val="ListParagraph"/>
        <w:numPr>
          <w:ilvl w:val="0"/>
          <w:numId w:val="2"/>
        </w:numPr>
      </w:pPr>
      <w:r>
        <w:t>Set Rotation y to -45</w:t>
      </w:r>
    </w:p>
    <w:p w14:paraId="13CFB856" w14:textId="776FEF95" w:rsidR="00C749E1" w:rsidRDefault="00BF60F3" w:rsidP="008C0809">
      <w:pPr>
        <w:ind w:left="360"/>
      </w:pPr>
      <w:r w:rsidRPr="00BF60F3">
        <w:rPr>
          <w:noProof/>
        </w:rPr>
        <w:drawing>
          <wp:inline distT="0" distB="0" distL="0" distR="0" wp14:anchorId="09B47D43" wp14:editId="2A6B8276">
            <wp:extent cx="1348740" cy="941308"/>
            <wp:effectExtent l="0" t="0" r="3810" b="0"/>
            <wp:docPr id="12443274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32745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1696" cy="95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A331B" w14:textId="40E92340" w:rsidR="0008539D" w:rsidRDefault="0008539D" w:rsidP="0008539D">
      <w:pPr>
        <w:pStyle w:val="Heading1"/>
      </w:pPr>
      <w:r>
        <w:lastRenderedPageBreak/>
        <w:t>Set up the track</w:t>
      </w:r>
    </w:p>
    <w:p w14:paraId="03407AEA" w14:textId="522DBA3C" w:rsidR="0008539D" w:rsidRDefault="0008539D" w:rsidP="007736C9">
      <w:pPr>
        <w:pStyle w:val="ListParagraph"/>
        <w:numPr>
          <w:ilvl w:val="0"/>
          <w:numId w:val="12"/>
        </w:numPr>
      </w:pPr>
      <w:r>
        <w:t xml:space="preserve">Add a Sprite3D child to the </w:t>
      </w:r>
      <w:r w:rsidR="00567B95">
        <w:t>Node3D</w:t>
      </w:r>
      <w:r>
        <w:t xml:space="preserve"> node.</w:t>
      </w:r>
    </w:p>
    <w:p w14:paraId="1CFB8CD4" w14:textId="1B675EA9" w:rsidR="007736C9" w:rsidRDefault="007736C9" w:rsidP="0008539D">
      <w:pPr>
        <w:ind w:left="360"/>
      </w:pPr>
      <w:r w:rsidRPr="007736C9">
        <w:rPr>
          <w:noProof/>
        </w:rPr>
        <w:drawing>
          <wp:inline distT="0" distB="0" distL="0" distR="0" wp14:anchorId="67A73AE1" wp14:editId="30906ADA">
            <wp:extent cx="1950106" cy="403860"/>
            <wp:effectExtent l="0" t="0" r="0" b="0"/>
            <wp:docPr id="19981591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159143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b="17829"/>
                    <a:stretch/>
                  </pic:blipFill>
                  <pic:spPr bwMode="auto">
                    <a:xfrm>
                      <a:off x="0" y="0"/>
                      <a:ext cx="1967179" cy="407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7492D" w14:textId="58323162" w:rsidR="003C4719" w:rsidRDefault="001421ED" w:rsidP="00F928A4">
      <w:pPr>
        <w:pStyle w:val="ListParagraph"/>
        <w:numPr>
          <w:ilvl w:val="0"/>
          <w:numId w:val="12"/>
        </w:numPr>
      </w:pPr>
      <w:r>
        <w:t>In the Inspector, load track.png as the Texture.</w:t>
      </w:r>
    </w:p>
    <w:p w14:paraId="1D3695F9" w14:textId="795769D9" w:rsidR="001421ED" w:rsidRDefault="0073775C" w:rsidP="0073775C">
      <w:pPr>
        <w:ind w:left="360"/>
      </w:pPr>
      <w:r w:rsidRPr="0073775C">
        <w:rPr>
          <w:noProof/>
        </w:rPr>
        <w:drawing>
          <wp:inline distT="0" distB="0" distL="0" distR="0" wp14:anchorId="2A633E2C" wp14:editId="4D8B51B9">
            <wp:extent cx="2209800" cy="728721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 rotWithShape="1">
                    <a:blip r:embed="rId11"/>
                    <a:srcRect t="16667"/>
                    <a:stretch/>
                  </pic:blipFill>
                  <pic:spPr bwMode="auto">
                    <a:xfrm>
                      <a:off x="0" y="0"/>
                      <a:ext cx="2233007" cy="736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4BA05" w14:textId="3D4AAEB7" w:rsidR="00C124A5" w:rsidRDefault="00F928A4" w:rsidP="006A57DB">
      <w:pPr>
        <w:pStyle w:val="ListParagraph"/>
        <w:numPr>
          <w:ilvl w:val="0"/>
          <w:numId w:val="12"/>
        </w:numPr>
      </w:pPr>
      <w:r>
        <w:t>In the Inspector, open the Transform section.</w:t>
      </w:r>
    </w:p>
    <w:p w14:paraId="712B269B" w14:textId="2075B03A" w:rsidR="006A57DB" w:rsidRDefault="006A57DB" w:rsidP="008031CF">
      <w:pPr>
        <w:ind w:left="360"/>
      </w:pPr>
      <w:r w:rsidRPr="006A57DB">
        <w:rPr>
          <w:noProof/>
        </w:rPr>
        <w:drawing>
          <wp:inline distT="0" distB="0" distL="0" distR="0" wp14:anchorId="5DF661CF" wp14:editId="204993D5">
            <wp:extent cx="1242060" cy="399883"/>
            <wp:effectExtent l="0" t="0" r="0" b="635"/>
            <wp:docPr id="20552890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28904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0774" cy="40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15BD0" w14:textId="36222E68" w:rsidR="0073775C" w:rsidRDefault="006007CC" w:rsidP="002D7253">
      <w:pPr>
        <w:pStyle w:val="ListParagraph"/>
        <w:numPr>
          <w:ilvl w:val="0"/>
          <w:numId w:val="12"/>
        </w:numPr>
      </w:pPr>
      <w:r>
        <w:t xml:space="preserve">Set </w:t>
      </w:r>
      <w:r w:rsidR="00CF490D">
        <w:t>Translation y</w:t>
      </w:r>
      <w:r>
        <w:t xml:space="preserve"> to</w:t>
      </w:r>
      <w:r w:rsidR="00CF490D">
        <w:t xml:space="preserve"> -0.2</w:t>
      </w:r>
      <w:r>
        <w:t xml:space="preserve">, </w:t>
      </w:r>
      <w:r w:rsidR="00CF490D">
        <w:t xml:space="preserve">Rotation Degrees </w:t>
      </w:r>
      <w:r w:rsidR="00CA3CB2">
        <w:t>x</w:t>
      </w:r>
      <w:r>
        <w:t xml:space="preserve"> to</w:t>
      </w:r>
      <w:r w:rsidR="00CF490D">
        <w:t xml:space="preserve"> 90</w:t>
      </w:r>
      <w:r>
        <w:t xml:space="preserve">, </w:t>
      </w:r>
      <w:r w:rsidR="00CF490D">
        <w:t>Scale x</w:t>
      </w:r>
      <w:r>
        <w:t xml:space="preserve"> to</w:t>
      </w:r>
      <w:r w:rsidR="00CF490D">
        <w:t xml:space="preserve"> 10</w:t>
      </w:r>
      <w:r>
        <w:t xml:space="preserve">, and </w:t>
      </w:r>
      <w:r w:rsidR="00CF490D">
        <w:t xml:space="preserve">Scale </w:t>
      </w:r>
      <w:r w:rsidR="00CA3CB2">
        <w:t>y</w:t>
      </w:r>
      <w:r>
        <w:t xml:space="preserve"> to</w:t>
      </w:r>
      <w:r w:rsidR="00CF490D">
        <w:t xml:space="preserve"> 10</w:t>
      </w:r>
      <w:r>
        <w:t>.</w:t>
      </w:r>
    </w:p>
    <w:p w14:paraId="30A46E09" w14:textId="623DCC30" w:rsidR="002D7253" w:rsidRDefault="002D7253" w:rsidP="0073775C">
      <w:pPr>
        <w:ind w:left="360"/>
      </w:pPr>
      <w:r w:rsidRPr="002D7253">
        <w:rPr>
          <w:noProof/>
        </w:rPr>
        <w:drawing>
          <wp:inline distT="0" distB="0" distL="0" distR="0" wp14:anchorId="77CF3775" wp14:editId="31AD446E">
            <wp:extent cx="1333500" cy="1458517"/>
            <wp:effectExtent l="0" t="0" r="0" b="8890"/>
            <wp:docPr id="7813475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34751" name="Picture 1" descr="A screenshot of a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43141" cy="146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3BC22" w14:textId="5B1F1658" w:rsidR="006007CC" w:rsidRDefault="00B85C08" w:rsidP="00CF490D">
      <w:pPr>
        <w:pStyle w:val="ListParagraph"/>
        <w:numPr>
          <w:ilvl w:val="0"/>
          <w:numId w:val="12"/>
        </w:numPr>
      </w:pPr>
      <w:r>
        <w:t xml:space="preserve">In the Inspector, open the </w:t>
      </w:r>
      <w:r w:rsidR="00B17CCD">
        <w:t>Flags section.</w:t>
      </w:r>
    </w:p>
    <w:p w14:paraId="0EB69FEB" w14:textId="5BD8A639" w:rsidR="006E6932" w:rsidRDefault="00131DE1" w:rsidP="00095552">
      <w:pPr>
        <w:ind w:left="360"/>
      </w:pPr>
      <w:r w:rsidRPr="00131DE1">
        <w:rPr>
          <w:noProof/>
        </w:rPr>
        <w:drawing>
          <wp:inline distT="0" distB="0" distL="0" distR="0" wp14:anchorId="216DBAF1" wp14:editId="03050C66">
            <wp:extent cx="1965960" cy="317620"/>
            <wp:effectExtent l="0" t="0" r="0" b="6350"/>
            <wp:docPr id="422463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630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93948" cy="32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5392" w14:textId="5588B96D" w:rsidR="009E23BF" w:rsidRDefault="00017131" w:rsidP="00CF490D">
      <w:pPr>
        <w:pStyle w:val="ListParagraph"/>
        <w:numPr>
          <w:ilvl w:val="0"/>
          <w:numId w:val="12"/>
        </w:numPr>
      </w:pPr>
      <w:r>
        <w:t>Set Texture Filter to Nearest</w:t>
      </w:r>
    </w:p>
    <w:p w14:paraId="011CF05D" w14:textId="05271EA1" w:rsidR="003106CB" w:rsidRDefault="00017131" w:rsidP="003106CB">
      <w:pPr>
        <w:ind w:left="360"/>
      </w:pPr>
      <w:r w:rsidRPr="00017131">
        <w:rPr>
          <w:noProof/>
        </w:rPr>
        <w:drawing>
          <wp:inline distT="0" distB="0" distL="0" distR="0" wp14:anchorId="2139DA87" wp14:editId="60FD8EBC">
            <wp:extent cx="2590800" cy="593880"/>
            <wp:effectExtent l="0" t="0" r="0" b="0"/>
            <wp:docPr id="3922485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24854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99065" cy="59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17E9">
        <w:br/>
      </w:r>
    </w:p>
    <w:p w14:paraId="0A274A7F" w14:textId="7FC8D4E1" w:rsidR="00D37583" w:rsidRDefault="00D37583" w:rsidP="00D37583">
      <w:pPr>
        <w:pStyle w:val="Heading1"/>
      </w:pPr>
      <w:r>
        <w:t>Set up a light</w:t>
      </w:r>
    </w:p>
    <w:p w14:paraId="206191A0" w14:textId="66642B31" w:rsidR="00D37583" w:rsidRDefault="00D37583" w:rsidP="00D37583">
      <w:pPr>
        <w:pStyle w:val="ListParagraph"/>
        <w:numPr>
          <w:ilvl w:val="0"/>
          <w:numId w:val="13"/>
        </w:numPr>
      </w:pPr>
      <w:r>
        <w:t>Add a DirectionalLight3D child to the Node3D node.</w:t>
      </w:r>
    </w:p>
    <w:p w14:paraId="5EE98756" w14:textId="3FF9CE13" w:rsidR="0088265E" w:rsidRDefault="0088265E" w:rsidP="0088265E">
      <w:pPr>
        <w:pStyle w:val="ListParagraph"/>
      </w:pPr>
      <w:r w:rsidRPr="007736C9">
        <w:rPr>
          <w:noProof/>
        </w:rPr>
        <w:drawing>
          <wp:inline distT="0" distB="0" distL="0" distR="0" wp14:anchorId="6D6394F4" wp14:editId="20563D9E">
            <wp:extent cx="1950106" cy="403860"/>
            <wp:effectExtent l="0" t="0" r="0" b="0"/>
            <wp:docPr id="1519458520" name="Picture 15194585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159143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b="17829"/>
                    <a:stretch/>
                  </pic:blipFill>
                  <pic:spPr bwMode="auto">
                    <a:xfrm>
                      <a:off x="0" y="0"/>
                      <a:ext cx="1967179" cy="407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524A17" w14:textId="77777777" w:rsidR="0088265E" w:rsidRDefault="0088265E" w:rsidP="0088265E">
      <w:pPr>
        <w:pStyle w:val="ListParagraph"/>
      </w:pPr>
    </w:p>
    <w:p w14:paraId="2F2E0550" w14:textId="50906FFF" w:rsidR="0088265E" w:rsidRDefault="00490375" w:rsidP="00D37583">
      <w:pPr>
        <w:pStyle w:val="ListParagraph"/>
        <w:numPr>
          <w:ilvl w:val="0"/>
          <w:numId w:val="13"/>
        </w:numPr>
      </w:pPr>
      <w:r>
        <w:t xml:space="preserve">In the Inspector, </w:t>
      </w:r>
      <w:r w:rsidR="006359CF">
        <w:t>open the</w:t>
      </w:r>
      <w:r>
        <w:t xml:space="preserve"> Transform </w:t>
      </w:r>
      <w:r w:rsidR="006359CF">
        <w:t xml:space="preserve">section </w:t>
      </w:r>
      <w:r>
        <w:t>and set Rotatio</w:t>
      </w:r>
      <w:r w:rsidR="006359CF">
        <w:t xml:space="preserve">n </w:t>
      </w:r>
      <w:r w:rsidR="0075500A">
        <w:t>x to -45 and Rotation y to -45.</w:t>
      </w:r>
    </w:p>
    <w:p w14:paraId="1DB7F450" w14:textId="0B29E531" w:rsidR="00D11A62" w:rsidRDefault="00101E61" w:rsidP="00101E61">
      <w:pPr>
        <w:pStyle w:val="ListParagraph"/>
      </w:pPr>
      <w:r w:rsidRPr="00101E61">
        <w:rPr>
          <w:noProof/>
        </w:rPr>
        <w:drawing>
          <wp:inline distT="0" distB="0" distL="0" distR="0" wp14:anchorId="23B18E98" wp14:editId="498545BF">
            <wp:extent cx="2057400" cy="765934"/>
            <wp:effectExtent l="0" t="0" r="0" b="0"/>
            <wp:docPr id="75090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901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5663" cy="77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1A62">
        <w:br w:type="page"/>
      </w:r>
    </w:p>
    <w:p w14:paraId="21A5053C" w14:textId="59D36434" w:rsidR="006335D3" w:rsidRDefault="006335D3" w:rsidP="006335D3">
      <w:pPr>
        <w:pStyle w:val="Heading1"/>
      </w:pPr>
      <w:r>
        <w:lastRenderedPageBreak/>
        <w:t xml:space="preserve">Set up the </w:t>
      </w:r>
      <w:r w:rsidR="006A4F0C">
        <w:t>car</w:t>
      </w:r>
    </w:p>
    <w:p w14:paraId="2929736F" w14:textId="277CCF0D" w:rsidR="006335D3" w:rsidRDefault="00A15E67" w:rsidP="0029419C">
      <w:pPr>
        <w:pStyle w:val="ListParagraph"/>
        <w:numPr>
          <w:ilvl w:val="0"/>
          <w:numId w:val="11"/>
        </w:numPr>
      </w:pPr>
      <w:r>
        <w:t>D</w:t>
      </w:r>
      <w:r w:rsidR="006335D3">
        <w:t>rag car</w:t>
      </w:r>
      <w:r w:rsidR="00931E67">
        <w:t>.glb</w:t>
      </w:r>
      <w:r w:rsidR="006335D3">
        <w:t xml:space="preserve"> onto the </w:t>
      </w:r>
      <w:r>
        <w:t>Node3D</w:t>
      </w:r>
      <w:r w:rsidR="006335D3">
        <w:t xml:space="preserve"> node.</w:t>
      </w:r>
    </w:p>
    <w:p w14:paraId="33DBF8D0" w14:textId="077F5F05" w:rsidR="0029419C" w:rsidRDefault="0029419C" w:rsidP="006335D3">
      <w:pPr>
        <w:ind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286DFB" wp14:editId="1B762C1D">
                <wp:simplePos x="0" y="0"/>
                <wp:positionH relativeFrom="column">
                  <wp:posOffset>45085</wp:posOffset>
                </wp:positionH>
                <wp:positionV relativeFrom="paragraph">
                  <wp:posOffset>1313815</wp:posOffset>
                </wp:positionV>
                <wp:extent cx="2290762" cy="280035"/>
                <wp:effectExtent l="0" t="23495" r="0" b="1016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290762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FD5C6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3.55pt;margin-top:103.45pt;width:180.35pt;height:22.0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" adj="19237,5784" fillcolor="#4472c4 [3204]" strokecolor="#1f3763 [1604]" strokeweight="1pt"/>
            </w:pict>
          </mc:Fallback>
        </mc:AlternateContent>
      </w:r>
      <w:r w:rsidRPr="0029419C">
        <w:rPr>
          <w:noProof/>
        </w:rPr>
        <w:drawing>
          <wp:inline distT="0" distB="0" distL="0" distR="0" wp14:anchorId="34947406" wp14:editId="752D05C7">
            <wp:extent cx="1382839" cy="2720340"/>
            <wp:effectExtent l="0" t="0" r="8255" b="3810"/>
            <wp:docPr id="1813847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8473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90372" cy="273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E2C76" w14:textId="332B7E2A" w:rsidR="006335D3" w:rsidRDefault="006335D3" w:rsidP="006335D3">
      <w:pPr>
        <w:pStyle w:val="ListParagraph"/>
        <w:numPr>
          <w:ilvl w:val="0"/>
          <w:numId w:val="11"/>
        </w:numPr>
      </w:pPr>
      <w:r>
        <w:t>A</w:t>
      </w:r>
      <w:r w:rsidR="00632F77">
        <w:t>ttach a script to the car node</w:t>
      </w:r>
      <w:r w:rsidR="00A22C1E">
        <w:t>.</w:t>
      </w:r>
    </w:p>
    <w:p w14:paraId="749AAE1C" w14:textId="2F21406A" w:rsidR="00632F77" w:rsidRDefault="00C759C9" w:rsidP="00C759C9">
      <w:pPr>
        <w:ind w:left="360"/>
      </w:pPr>
      <w:r w:rsidRPr="00C759C9">
        <w:rPr>
          <w:noProof/>
        </w:rPr>
        <w:drawing>
          <wp:inline distT="0" distB="0" distL="0" distR="0" wp14:anchorId="29B0EF63" wp14:editId="79458644">
            <wp:extent cx="1371600" cy="1384418"/>
            <wp:effectExtent l="0" t="0" r="0" b="635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74291" cy="138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C7B1E" w14:textId="68DED3BE" w:rsidR="006335D3" w:rsidRDefault="00A22C1E" w:rsidP="00294A21">
      <w:pPr>
        <w:pStyle w:val="ListParagraph"/>
        <w:numPr>
          <w:ilvl w:val="0"/>
          <w:numId w:val="11"/>
        </w:numPr>
      </w:pPr>
      <w:r>
        <w:t>Delete all the code and replace it with this:</w:t>
      </w:r>
    </w:p>
    <w:p w14:paraId="6583757D" w14:textId="2A1E7C83" w:rsidR="00A05634" w:rsidRDefault="00A05634" w:rsidP="006335D3">
      <w:pPr>
        <w:ind w:left="360"/>
      </w:pPr>
      <w:r w:rsidRPr="00A05634">
        <w:rPr>
          <w:noProof/>
        </w:rPr>
        <w:drawing>
          <wp:inline distT="0" distB="0" distL="0" distR="0" wp14:anchorId="6E9B664F" wp14:editId="70D2F06F">
            <wp:extent cx="5067300" cy="2827206"/>
            <wp:effectExtent l="0" t="0" r="0" b="0"/>
            <wp:docPr id="531515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515337" name=""/>
                    <pic:cNvPicPr/>
                  </pic:nvPicPr>
                  <pic:blipFill rotWithShape="1">
                    <a:blip r:embed="rId19"/>
                    <a:srcRect b="21584"/>
                    <a:stretch/>
                  </pic:blipFill>
                  <pic:spPr bwMode="auto">
                    <a:xfrm>
                      <a:off x="0" y="0"/>
                      <a:ext cx="5104133" cy="2847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EFC3A" w14:textId="77777777" w:rsidR="00EB30C4" w:rsidRDefault="00EB30C4" w:rsidP="000D7C33">
      <w:pPr>
        <w:pStyle w:val="ListParagraph"/>
        <w:numPr>
          <w:ilvl w:val="0"/>
          <w:numId w:val="11"/>
        </w:numPr>
      </w:pPr>
      <w:r>
        <w:t>Run the scene to make sure it’s all working properly.</w:t>
      </w:r>
    </w:p>
    <w:p w14:paraId="445EFAD0" w14:textId="63AD87AE" w:rsidR="00EB30C4" w:rsidRDefault="00DD2B90" w:rsidP="00EB30C4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9581F8" wp14:editId="116566CF">
                <wp:simplePos x="0" y="0"/>
                <wp:positionH relativeFrom="column">
                  <wp:posOffset>1657350</wp:posOffset>
                </wp:positionH>
                <wp:positionV relativeFrom="paragraph">
                  <wp:posOffset>46990</wp:posOffset>
                </wp:positionV>
                <wp:extent cx="809625" cy="180975"/>
                <wp:effectExtent l="19050" t="19050" r="28575" b="47625"/>
                <wp:wrapNone/>
                <wp:docPr id="26" name="Arrow: Lef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180975"/>
                        </a:xfrm>
                        <a:prstGeom prst="leftArrow">
                          <a:avLst>
                            <a:gd name="adj1" fmla="val 46690"/>
                            <a:gd name="adj2" fmla="val 97898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9D101" id="Arrow: Left 26" o:spid="_x0000_s1026" type="#_x0000_t66" style="position:absolute;margin-left:130.5pt;margin-top:3.7pt;width:63.75pt;height:14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" adj="4727,5757" fillcolor="white [3212]" strokecolor="#1f3763 [1604]" strokeweight="1pt"/>
            </w:pict>
          </mc:Fallback>
        </mc:AlternateContent>
      </w:r>
      <w:r w:rsidR="00EB30C4" w:rsidRPr="004B672E">
        <w:rPr>
          <w:noProof/>
        </w:rPr>
        <w:drawing>
          <wp:inline distT="0" distB="0" distL="0" distR="0" wp14:anchorId="0AC8CAD1" wp14:editId="4C436815">
            <wp:extent cx="1286054" cy="238158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2468D" w14:textId="7461D02C" w:rsidR="00EB30C4" w:rsidRDefault="009973BC" w:rsidP="004E29C9">
      <w:pPr>
        <w:pStyle w:val="Heading1"/>
      </w:pPr>
      <w:r>
        <w:lastRenderedPageBreak/>
        <w:t>Make the car stop if it goes off the track</w:t>
      </w:r>
    </w:p>
    <w:p w14:paraId="4B10FE18" w14:textId="0B5AE7CC" w:rsidR="000C5359" w:rsidRDefault="009973BC" w:rsidP="00371960">
      <w:pPr>
        <w:pStyle w:val="ListParagraph"/>
        <w:numPr>
          <w:ilvl w:val="0"/>
          <w:numId w:val="9"/>
        </w:numPr>
      </w:pPr>
      <w:r>
        <w:t>Under the other code, a</w:t>
      </w:r>
      <w:r w:rsidR="008D4FC0">
        <w:t>dd this code</w:t>
      </w:r>
      <w:r w:rsidR="00AC162F">
        <w:t xml:space="preserve"> to the script:</w:t>
      </w:r>
    </w:p>
    <w:p w14:paraId="035228BD" w14:textId="4087FFD4" w:rsidR="00241364" w:rsidRDefault="00241364" w:rsidP="000C5359">
      <w:pPr>
        <w:ind w:left="360"/>
      </w:pPr>
      <w:r w:rsidRPr="00241364">
        <w:rPr>
          <w:noProof/>
        </w:rPr>
        <w:drawing>
          <wp:inline distT="0" distB="0" distL="0" distR="0" wp14:anchorId="3C6E46CD" wp14:editId="52CC7D63">
            <wp:extent cx="4678680" cy="740410"/>
            <wp:effectExtent l="0" t="0" r="7620" b="2540"/>
            <wp:docPr id="580282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282329" name=""/>
                    <pic:cNvPicPr/>
                  </pic:nvPicPr>
                  <pic:blipFill rotWithShape="1">
                    <a:blip r:embed="rId19"/>
                    <a:srcRect t="81844" r="18369"/>
                    <a:stretch/>
                  </pic:blipFill>
                  <pic:spPr bwMode="auto">
                    <a:xfrm>
                      <a:off x="0" y="0"/>
                      <a:ext cx="4678680" cy="740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D81E60" w14:textId="736DA7F4" w:rsidR="00F3328C" w:rsidRPr="006357C3" w:rsidRDefault="00F3328C" w:rsidP="00883104">
      <w:pPr>
        <w:pStyle w:val="ListParagraph"/>
        <w:numPr>
          <w:ilvl w:val="0"/>
          <w:numId w:val="9"/>
        </w:numPr>
      </w:pPr>
      <w:r>
        <w:t>The game is finished!</w:t>
      </w:r>
    </w:p>
    <w:sectPr w:rsidR="00F3328C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0828"/>
    <w:multiLevelType w:val="hybridMultilevel"/>
    <w:tmpl w:val="0BE24E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C7C78"/>
    <w:multiLevelType w:val="hybridMultilevel"/>
    <w:tmpl w:val="00EA59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7159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EF1D5B"/>
    <w:multiLevelType w:val="hybridMultilevel"/>
    <w:tmpl w:val="550ADB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E151A3"/>
    <w:multiLevelType w:val="hybridMultilevel"/>
    <w:tmpl w:val="550ADB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B25D23"/>
    <w:multiLevelType w:val="hybridMultilevel"/>
    <w:tmpl w:val="CAFEFF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285914"/>
    <w:multiLevelType w:val="hybridMultilevel"/>
    <w:tmpl w:val="47F84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88450C"/>
    <w:multiLevelType w:val="hybridMultilevel"/>
    <w:tmpl w:val="A24E3C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3115312">
    <w:abstractNumId w:val="1"/>
  </w:num>
  <w:num w:numId="2" w16cid:durableId="793787350">
    <w:abstractNumId w:val="0"/>
  </w:num>
  <w:num w:numId="3" w16cid:durableId="1403943957">
    <w:abstractNumId w:val="6"/>
  </w:num>
  <w:num w:numId="4" w16cid:durableId="1487353648">
    <w:abstractNumId w:val="4"/>
  </w:num>
  <w:num w:numId="5" w16cid:durableId="1972439454">
    <w:abstractNumId w:val="2"/>
  </w:num>
  <w:num w:numId="6" w16cid:durableId="734008033">
    <w:abstractNumId w:val="7"/>
  </w:num>
  <w:num w:numId="7" w16cid:durableId="880946686">
    <w:abstractNumId w:val="5"/>
  </w:num>
  <w:num w:numId="8" w16cid:durableId="1066806871">
    <w:abstractNumId w:val="10"/>
  </w:num>
  <w:num w:numId="9" w16cid:durableId="1693720812">
    <w:abstractNumId w:val="3"/>
  </w:num>
  <w:num w:numId="10" w16cid:durableId="1677729149">
    <w:abstractNumId w:val="11"/>
  </w:num>
  <w:num w:numId="11" w16cid:durableId="319042456">
    <w:abstractNumId w:val="12"/>
  </w:num>
  <w:num w:numId="12" w16cid:durableId="337853024">
    <w:abstractNumId w:val="9"/>
  </w:num>
  <w:num w:numId="13" w16cid:durableId="18575776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qwUAs8e+8ywAAAA="/>
  </w:docVars>
  <w:rsids>
    <w:rsidRoot w:val="006357C3"/>
    <w:rsid w:val="00002EBA"/>
    <w:rsid w:val="00017131"/>
    <w:rsid w:val="00032CA4"/>
    <w:rsid w:val="000809CA"/>
    <w:rsid w:val="0008539D"/>
    <w:rsid w:val="00095552"/>
    <w:rsid w:val="000C0876"/>
    <w:rsid w:val="000C5359"/>
    <w:rsid w:val="000D7337"/>
    <w:rsid w:val="000D7C33"/>
    <w:rsid w:val="00101E61"/>
    <w:rsid w:val="00112890"/>
    <w:rsid w:val="001151BC"/>
    <w:rsid w:val="00124CC0"/>
    <w:rsid w:val="00126447"/>
    <w:rsid w:val="00126829"/>
    <w:rsid w:val="00131DE1"/>
    <w:rsid w:val="001421ED"/>
    <w:rsid w:val="00163019"/>
    <w:rsid w:val="0019115E"/>
    <w:rsid w:val="001F284F"/>
    <w:rsid w:val="002113CC"/>
    <w:rsid w:val="00241364"/>
    <w:rsid w:val="0027065C"/>
    <w:rsid w:val="0029419C"/>
    <w:rsid w:val="00294A21"/>
    <w:rsid w:val="002D4924"/>
    <w:rsid w:val="002D7253"/>
    <w:rsid w:val="002D77E6"/>
    <w:rsid w:val="002E60EF"/>
    <w:rsid w:val="003067A3"/>
    <w:rsid w:val="003106CB"/>
    <w:rsid w:val="00333669"/>
    <w:rsid w:val="003457F5"/>
    <w:rsid w:val="00352459"/>
    <w:rsid w:val="003633DB"/>
    <w:rsid w:val="00371960"/>
    <w:rsid w:val="003948F9"/>
    <w:rsid w:val="003C4719"/>
    <w:rsid w:val="003C644F"/>
    <w:rsid w:val="003E1BD5"/>
    <w:rsid w:val="00405AC2"/>
    <w:rsid w:val="00432AA5"/>
    <w:rsid w:val="00461F36"/>
    <w:rsid w:val="00462E2A"/>
    <w:rsid w:val="00464AE6"/>
    <w:rsid w:val="00490375"/>
    <w:rsid w:val="00493919"/>
    <w:rsid w:val="004B672E"/>
    <w:rsid w:val="004D16F8"/>
    <w:rsid w:val="004D55B6"/>
    <w:rsid w:val="004D6815"/>
    <w:rsid w:val="004E29C9"/>
    <w:rsid w:val="005553E8"/>
    <w:rsid w:val="00566468"/>
    <w:rsid w:val="00567B95"/>
    <w:rsid w:val="00583951"/>
    <w:rsid w:val="00587C24"/>
    <w:rsid w:val="005C129B"/>
    <w:rsid w:val="005F532F"/>
    <w:rsid w:val="006007CC"/>
    <w:rsid w:val="00600DD4"/>
    <w:rsid w:val="00604A19"/>
    <w:rsid w:val="006252C8"/>
    <w:rsid w:val="00626D55"/>
    <w:rsid w:val="00632F77"/>
    <w:rsid w:val="006335D3"/>
    <w:rsid w:val="006357C3"/>
    <w:rsid w:val="006359CF"/>
    <w:rsid w:val="00645C00"/>
    <w:rsid w:val="006473DB"/>
    <w:rsid w:val="006A4F0C"/>
    <w:rsid w:val="006A57DB"/>
    <w:rsid w:val="006B327F"/>
    <w:rsid w:val="006B7F35"/>
    <w:rsid w:val="006C1D02"/>
    <w:rsid w:val="006E6932"/>
    <w:rsid w:val="0073775C"/>
    <w:rsid w:val="0075500A"/>
    <w:rsid w:val="007736C9"/>
    <w:rsid w:val="007820CA"/>
    <w:rsid w:val="007877A0"/>
    <w:rsid w:val="00787EEF"/>
    <w:rsid w:val="007C22D0"/>
    <w:rsid w:val="007C3FDD"/>
    <w:rsid w:val="007D2672"/>
    <w:rsid w:val="007F45B4"/>
    <w:rsid w:val="008031CF"/>
    <w:rsid w:val="00821E04"/>
    <w:rsid w:val="00843885"/>
    <w:rsid w:val="00857BF0"/>
    <w:rsid w:val="008774F1"/>
    <w:rsid w:val="00881F7C"/>
    <w:rsid w:val="0088265E"/>
    <w:rsid w:val="00883104"/>
    <w:rsid w:val="00893292"/>
    <w:rsid w:val="008B2A21"/>
    <w:rsid w:val="008C0809"/>
    <w:rsid w:val="008D336E"/>
    <w:rsid w:val="008D4FC0"/>
    <w:rsid w:val="008D5D35"/>
    <w:rsid w:val="0090524D"/>
    <w:rsid w:val="009059D9"/>
    <w:rsid w:val="00906C78"/>
    <w:rsid w:val="00931E67"/>
    <w:rsid w:val="009504A4"/>
    <w:rsid w:val="00963316"/>
    <w:rsid w:val="00983B2A"/>
    <w:rsid w:val="009843F2"/>
    <w:rsid w:val="00987732"/>
    <w:rsid w:val="00992C7D"/>
    <w:rsid w:val="009973BC"/>
    <w:rsid w:val="009A7401"/>
    <w:rsid w:val="009B08D6"/>
    <w:rsid w:val="009C099A"/>
    <w:rsid w:val="009E23BF"/>
    <w:rsid w:val="009F4002"/>
    <w:rsid w:val="00A014CB"/>
    <w:rsid w:val="00A0558F"/>
    <w:rsid w:val="00A05634"/>
    <w:rsid w:val="00A15E67"/>
    <w:rsid w:val="00A2022D"/>
    <w:rsid w:val="00A22C1E"/>
    <w:rsid w:val="00A30050"/>
    <w:rsid w:val="00A33A84"/>
    <w:rsid w:val="00A35259"/>
    <w:rsid w:val="00A622F5"/>
    <w:rsid w:val="00A80B7B"/>
    <w:rsid w:val="00AC162F"/>
    <w:rsid w:val="00AC3303"/>
    <w:rsid w:val="00AC67D4"/>
    <w:rsid w:val="00B17CCD"/>
    <w:rsid w:val="00B47987"/>
    <w:rsid w:val="00B85C08"/>
    <w:rsid w:val="00B963FC"/>
    <w:rsid w:val="00BB414B"/>
    <w:rsid w:val="00BC5E38"/>
    <w:rsid w:val="00BD17E9"/>
    <w:rsid w:val="00BF60F3"/>
    <w:rsid w:val="00C0692B"/>
    <w:rsid w:val="00C124A5"/>
    <w:rsid w:val="00C362EB"/>
    <w:rsid w:val="00C749E1"/>
    <w:rsid w:val="00C759C9"/>
    <w:rsid w:val="00C8063C"/>
    <w:rsid w:val="00CA3CB2"/>
    <w:rsid w:val="00CF490D"/>
    <w:rsid w:val="00D11A62"/>
    <w:rsid w:val="00D144F3"/>
    <w:rsid w:val="00D37583"/>
    <w:rsid w:val="00D41449"/>
    <w:rsid w:val="00D43F40"/>
    <w:rsid w:val="00D45255"/>
    <w:rsid w:val="00D4610F"/>
    <w:rsid w:val="00D5166C"/>
    <w:rsid w:val="00D67166"/>
    <w:rsid w:val="00D7151C"/>
    <w:rsid w:val="00D719FB"/>
    <w:rsid w:val="00D81FF0"/>
    <w:rsid w:val="00D849F1"/>
    <w:rsid w:val="00D84D03"/>
    <w:rsid w:val="00D91990"/>
    <w:rsid w:val="00DA6FDC"/>
    <w:rsid w:val="00DB1838"/>
    <w:rsid w:val="00DC0698"/>
    <w:rsid w:val="00DC211A"/>
    <w:rsid w:val="00DD2B90"/>
    <w:rsid w:val="00DD3B16"/>
    <w:rsid w:val="00DE4C52"/>
    <w:rsid w:val="00DF2F07"/>
    <w:rsid w:val="00DF4619"/>
    <w:rsid w:val="00E01486"/>
    <w:rsid w:val="00E52B82"/>
    <w:rsid w:val="00E63E4F"/>
    <w:rsid w:val="00EB15ED"/>
    <w:rsid w:val="00EB30C4"/>
    <w:rsid w:val="00EC5A1B"/>
    <w:rsid w:val="00ED5EA5"/>
    <w:rsid w:val="00ED7EDF"/>
    <w:rsid w:val="00F04AD4"/>
    <w:rsid w:val="00F055A1"/>
    <w:rsid w:val="00F05B65"/>
    <w:rsid w:val="00F1738D"/>
    <w:rsid w:val="00F3328C"/>
    <w:rsid w:val="00F349D1"/>
    <w:rsid w:val="00F50C34"/>
    <w:rsid w:val="00F64C70"/>
    <w:rsid w:val="00F83A0C"/>
    <w:rsid w:val="00F928A4"/>
    <w:rsid w:val="00FC0A5E"/>
    <w:rsid w:val="00FD37E4"/>
    <w:rsid w:val="00FD4E20"/>
    <w:rsid w:val="00FF08C6"/>
    <w:rsid w:val="00FF34EF"/>
    <w:rsid w:val="00FF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4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98</cp:revision>
  <dcterms:created xsi:type="dcterms:W3CDTF">2021-11-21T23:26:00Z</dcterms:created>
  <dcterms:modified xsi:type="dcterms:W3CDTF">2023-10-27T01:33:00Z</dcterms:modified>
</cp:coreProperties>
</file>